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Artificial intelligence — 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Specification of digital rights management (DRM)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 — Multimedia framework (MPEG-21) — Part 11: Evaluation Tools for Persistent Association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Draft Standard for Evaluation Method of Robustness of Digital Watermarking Implementation in Digital Cont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MMAUTH: 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274(V4): 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VADS: 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4—IEEE Draft Standard for Transparent Human and Machine Agency Ident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ynamic Adaptive Streaming over HTTP (DASH)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ommended Practices for Levels of Artificial Intelligence Generated Content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9:24:52Z</dcterms:created>
  <dcterms:modified xsi:type="dcterms:W3CDTF">2025-05-27T1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